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University Lecturer Position at Karachi-based Institution</w:t>
      </w:r>
    </w:p>
    <w:bookmarkEnd w:id="20"/>
    <w:p>
      <w:pPr>
        <w:pStyle w:val="BodyText"/>
      </w:pPr>
      <w:r>
        <w:t xml:space="preserve">Date: October 26, 2023</w:t>
      </w:r>
    </w:p>
    <w:p>
      <w:pPr>
        <w:pStyle w:val="BodyText"/>
      </w:pPr>
      <w:r>
        <w:t xml:space="preserve">Dr. Fatima Ahmed</w:t>
      </w:r>
    </w:p>
    <w:p>
      <w:pPr>
        <w:pStyle w:val="BodyText"/>
      </w:pPr>
      <w:r>
        <w:t xml:space="preserve">Head of Department - Education</w:t>
      </w:r>
    </w:p>
    <w:p>
      <w:pPr>
        <w:pStyle w:val="BodyText"/>
      </w:pPr>
      <w:r>
        <w:t xml:space="preserve">University of Karachi</w:t>
      </w:r>
    </w:p>
    <w:p>
      <w:pPr>
        <w:pStyle w:val="BodyText"/>
      </w:pPr>
      <w:r>
        <w:t xml:space="preserve">Karachi, Sindh 75270, Pakistan</w:t>
      </w:r>
    </w:p>
    <w:bookmarkStart w:id="21" w:name="X1c7c082d8815e7d636d88873f1b96940f29b8a3"/>
    <w:p>
      <w:pPr>
        <w:pStyle w:val="Heading2"/>
      </w:pPr>
      <w:r>
        <w:t xml:space="preserve">Subject: Formal Application for Teaching Internship as University Lecturer</w:t>
      </w:r>
    </w:p>
    <w:bookmarkEnd w:id="21"/>
    <w:p>
      <w:pPr>
        <w:pStyle w:val="FirstParagraph"/>
      </w:pPr>
      <w:r>
        <w:t xml:space="preserve">Dear Dr. Ahmed,</w:t>
      </w:r>
    </w:p>
    <w:p>
      <w:pPr>
        <w:pStyle w:val="BodyText"/>
      </w:pPr>
      <w:r>
        <w:t xml:space="preserve">It is with profound enthusiasm and deep respect for academia that I submit my</w:t>
      </w:r>
      <w:r>
        <w:t xml:space="preserve"> </w:t>
      </w:r>
      <w:r>
        <w:rPr>
          <w:bCs/>
          <w:b/>
        </w:rPr>
        <w:t xml:space="preserve">Internship Application Letter</w:t>
      </w:r>
      <w:r>
        <w:t xml:space="preserve"> </w:t>
      </w:r>
      <w:r>
        <w:t xml:space="preserve">for the Teaching Internship position as University Lecturer at the esteemed University of Karachi in Pakistan Karachi. Having completed my Master's degree in Educational Studies with distinction from Lahore University of Management Sciences (LUMS), I have meticulously prepared to contribute to your institution's mission of shaping future educational leaders within Pakistan Karachi's vibrant academic landscape. This</w:t>
      </w:r>
      <w:r>
        <w:t xml:space="preserve"> </w:t>
      </w:r>
      <w:r>
        <w:rPr>
          <w:bCs/>
          <w:b/>
        </w:rPr>
        <w:t xml:space="preserve">Internship Application Letter</w:t>
      </w:r>
      <w:r>
        <w:t xml:space="preserve"> </w:t>
      </w:r>
      <w:r>
        <w:t xml:space="preserve">represents not merely an application, but a declaration of my unwavering commitment to elevate teaching standards in higher education across Pakistan Karachi.</w:t>
      </w:r>
    </w:p>
    <w:p>
      <w:pPr>
        <w:pStyle w:val="BodyText"/>
      </w:pPr>
      <w:r>
        <w:t xml:space="preserve">My academic journey has been deeply rooted in understanding the unique educational challenges and opportunities present within Pakistan's socio-cultural context. During my postgraduate studies, I conducted research on "Innovative Pedagogical Approaches for Diverse Classrooms in Urban Pakistani Institutions," which positioned me to address critical gaps in contemporary teaching methodologies. This research directly aligns with the University of Karachi's strategic focus on modernizing curriculum delivery – particularly relevant as we navigate digital transformation in education across Pakistan Karachi. I have consistently demonstrated academic excellence, maintaining a CGPA of 3.8/4.0 throughout my graduate studies while serving as a teaching assistant for three undergraduate courses, where I developed lesson plans tailored to Pakistani students' learning needs.</w:t>
      </w:r>
    </w:p>
    <w:p>
      <w:pPr>
        <w:pStyle w:val="BodyText"/>
      </w:pPr>
      <w:r>
        <w:t xml:space="preserve">What particularly motivates me to apply for this</w:t>
      </w:r>
      <w:r>
        <w:t xml:space="preserve"> </w:t>
      </w:r>
      <w:r>
        <w:rPr>
          <w:bCs/>
          <w:b/>
        </w:rPr>
        <w:t xml:space="preserve">University Lecturer</w:t>
      </w:r>
      <w:r>
        <w:t xml:space="preserve"> </w:t>
      </w:r>
      <w:r>
        <w:t xml:space="preserve">internship is Karachi's status as Pakistan's intellectual and cultural epicenter. As the nation's largest metropolis and economic hub, Karachi presents an unparalleled environment for educational innovation – a reality I've witnessed firsthand while volunteering at community colleges across Orangi Town and Malir District. These experiences revealed how critical it is to adapt teaching strategies to diverse socioeconomic contexts within Pakistan Karachi. For instance, during my internship at Sindh Institute of Education &amp; Technology (SIET), I designed bilingual learning modules (English-Urdu) that significantly improved student engagement in underprivileged communities – a solution directly applicable to Karachi's heterogeneous university population.</w:t>
      </w:r>
    </w:p>
    <w:p>
      <w:pPr>
        <w:pStyle w:val="BodyText"/>
      </w:pPr>
      <w:r>
        <w:t xml:space="preserve">I have closely followed the University of Karachi's pioneering initiatives, particularly your "Digital Learning for All" project launched in 2022. My technical proficiency in learning management systems (Moodle, Canvas) and experience developing multimedia educational content position me to immediately contribute to this transformative effort. I am especially eager to apply my expertise in creating accessible digital resources that support students across Karachi's diverse neighborhoods – from Clifton's affluent campuses to the resource-limited settings of Korangi Industrial Area. This internship opportunity represents a vital step toward becoming a competent</w:t>
      </w:r>
      <w:r>
        <w:t xml:space="preserve"> </w:t>
      </w:r>
      <w:r>
        <w:rPr>
          <w:bCs/>
          <w:b/>
        </w:rPr>
        <w:t xml:space="preserve">University Lecturer</w:t>
      </w:r>
      <w:r>
        <w:t xml:space="preserve"> </w:t>
      </w:r>
      <w:r>
        <w:t xml:space="preserve">who can bridge theoretical knowledge with practical application within Pakistan Karachi's dynamic educational ecosystem.</w:t>
      </w:r>
    </w:p>
    <w:p>
      <w:pPr>
        <w:pStyle w:val="BodyText"/>
      </w:pPr>
      <w:r>
        <w:t xml:space="preserve">My professional development has been intentionally shaped to serve Pakistan Karachi's educational needs. I completed the "Teaching Excellence Program" at the Higher Education Commission (HEC) of Pakistan, focusing on inclusive classroom management strategies for South Asian contexts. Additionally, my volunteer work with the Karachi Education Initiative provided hands-on experience in developing curricula responsive to local industry demands – a skill directly transferable to preparing students for careers in Pakistan's evolving economy. I have also actively participated in the Annual Teaching Conference hosted by the University of Karachi, where I presented research on "Culturally Responsive Pedagogy in Pakistani Universities," further cementing my commitment to this institution.</w:t>
      </w:r>
    </w:p>
    <w:p>
      <w:pPr>
        <w:pStyle w:val="BodyText"/>
      </w:pPr>
      <w:r>
        <w:t xml:space="preserve">What sets me apart is my dual perspective as both a scholar and an engaged community member within Pakistan Karachi. Having grown up in a multilingual household in Saddar, I understand the linguistic barriers many students face when transitioning from secondary education to university level. This personal connection drives my pedagogical philosophy: education must be accessible, relevant, and transformative for every student – regardless of their background within Pakistan Karachi's complex social fabric. My internship proposal specifically includes developing a mentorship framework connecting academic learning with community development projects across Karachi, fostering civic engagement among future graduates.</w:t>
      </w:r>
    </w:p>
    <w:p>
      <w:pPr>
        <w:pStyle w:val="BodyText"/>
      </w:pPr>
      <w:r>
        <w:t xml:space="preserve">I am acutely aware that becoming an effective</w:t>
      </w:r>
      <w:r>
        <w:t xml:space="preserve"> </w:t>
      </w:r>
      <w:r>
        <w:rPr>
          <w:bCs/>
          <w:b/>
        </w:rPr>
        <w:t xml:space="preserve">University Lecturer</w:t>
      </w:r>
      <w:r>
        <w:t xml:space="preserve"> </w:t>
      </w:r>
      <w:r>
        <w:t xml:space="preserve">requires more than academic credentials; it demands cultural intelligence and institutional commitment. That's why I am eager to immerse myself in the University of Karachi's unique academic culture – learning from your distinguished faculty while contributing fresh perspectives on educational technology integration. My proposed internship timeline (January-June 2024) aligns precisely with your department's curriculum development cycle, allowing me to support course restructuring efforts currently underway across multiple faculties.</w:t>
      </w:r>
    </w:p>
    <w:p>
      <w:pPr>
        <w:pStyle w:val="BodyText"/>
      </w:pPr>
      <w:r>
        <w:t xml:space="preserve">The significance of this opportunity extends beyond personal career growth. As Pakistan Karachi continues to position itself as a regional education hub, institutions like yours require educators who understand our national context while embracing global best practices. This internship would enable me to develop skills directly applicable to addressing critical challenges: improving student retention rates in technical courses (a key concern for universities across Pakistan), developing industry-aligned programs for Karachi's burgeoning IT sector, and creating inclusive learning spaces that celebrate our cultural diversity.</w:t>
      </w:r>
    </w:p>
    <w:p>
      <w:pPr>
        <w:pStyle w:val="BodyText"/>
      </w:pPr>
      <w:r>
        <w:t xml:space="preserve">I have attached my comprehensive resume, academic transcripts, and a letter of recommendation from my thesis advisor at LUMS. I would welcome the opportunity to discuss how my vision for educational innovation aligns with your department's goals during an interview at your earliest convenience. I am available for an interview immediately and can travel to Karachi within 48 hours upon request.</w:t>
      </w:r>
    </w:p>
    <w:p>
      <w:pPr>
        <w:pStyle w:val="BodyText"/>
      </w:pPr>
      <w:r>
        <w:t xml:space="preserve">Thank you for considering this</w:t>
      </w:r>
      <w:r>
        <w:t xml:space="preserve"> </w:t>
      </w:r>
      <w:r>
        <w:rPr>
          <w:bCs/>
          <w:b/>
        </w:rPr>
        <w:t xml:space="preserve">Internship Application Letter</w:t>
      </w:r>
      <w:r>
        <w:t xml:space="preserve">. I am eager to contribute to the University of Karachi's legacy as a premier institution shaping Pakistan's intellectual future, and I am confident that my passion for transformative education, combined with my practical experience in Pakistan Karachi's educational environment, makes me an ideal candidate for this internship. Please feel free to contact me at +92-300-XXXXXXX or email at m.hassan@university.edu.pk.</w:t>
      </w:r>
    </w:p>
    <w:p>
      <w:pPr>
        <w:pStyle w:val="BodyText"/>
      </w:pPr>
      <w:r>
        <w:t xml:space="preserve">Sincerely,</w:t>
      </w:r>
    </w:p>
    <w:p>
      <w:pPr>
        <w:pStyle w:val="BodyText"/>
      </w:pPr>
      <w:r>
        <w:rPr>
          <w:bCs/>
          <w:b/>
        </w:rPr>
        <w:t xml:space="preserve">Muhammad Hassan</w:t>
      </w:r>
    </w:p>
    <w:p>
      <w:pPr>
        <w:pStyle w:val="BodyText"/>
      </w:pPr>
      <w:r>
        <w:t xml:space="preserve">Master of Education (Higher Education)</w:t>
      </w:r>
    </w:p>
    <w:p>
      <w:pPr>
        <w:pStyle w:val="BodyText"/>
      </w:pPr>
      <w:r>
        <w:t xml:space="preserve">Lahore University of Management Sciences (LUMS)</w:t>
      </w:r>
    </w:p>
    <w:p>
      <w:pPr>
        <w:pStyle w:val="BodyText"/>
      </w:pPr>
      <w:r>
        <w:t xml:space="preserve">Karachi, Pakistan</w:t>
      </w:r>
    </w:p>
    <w:p>
      <w:pPr>
        <w:pStyle w:val="BodyText"/>
      </w:pPr>
      <w:r>
        <w:rPr>
          <w:bCs/>
          <w:b/>
        </w:rPr>
        <w:t xml:space="preserve">Attachments:</w:t>
      </w:r>
      <w:r>
        <w:t xml:space="preserve"> </w:t>
      </w:r>
      <w:r>
        <w:t xml:space="preserve">Curriculum Vitae, Academic Transcripts, HEC Teaching Excellence Certificate, Letter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5-12-08T08:48:27Z</dcterms:created>
  <dcterms:modified xsi:type="dcterms:W3CDTF">2025-12-08T08:48:27Z</dcterms:modified>
</cp:coreProperties>
</file>

<file path=docProps/custom.xml><?xml version="1.0" encoding="utf-8"?>
<Properties xmlns="http://schemas.openxmlformats.org/officeDocument/2006/custom-properties" xmlns:vt="http://schemas.openxmlformats.org/officeDocument/2006/docPropsVTypes"/>
</file>